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igher-education-and-career-foundations"/>
    <w:p>
      <w:pPr>
        <w:pStyle w:val="Heading1"/>
      </w:pPr>
      <w:r>
        <w:t xml:space="preserve">Higher Education and Career Foundations</w:t>
      </w:r>
    </w:p>
    <w:bookmarkStart w:id="22" w:name="transition-to-journalism"/>
    <w:p>
      <w:pPr>
        <w:pStyle w:val="Heading3"/>
      </w:pPr>
      <w:r>
        <w:t xml:space="preserve">Transition to Journalism</w:t>
      </w:r>
    </w:p>
    <w:bookmarkStart w:id="21" w:name="inspiration-to-enter-media"/>
    <w:p>
      <w:pPr>
        <w:pStyle w:val="Heading4"/>
      </w:pPr>
      <w:r>
        <w:t xml:space="preserve">Inspiration to Enter Media</w:t>
      </w:r>
    </w:p>
    <w:p>
      <w:pPr>
        <w:pStyle w:val="FirstParagraph"/>
      </w:pPr>
      <w:r>
        <w:rPr>
          <w:bCs/>
          <w:b/>
        </w:rPr>
        <w:t xml:space="preserve">Salazar Was Inspired To Run After GOP Donor Approached Her In 2017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Salazar said she didn’t think about running for office until a GOP donor approached her in 2017 about the possibility of replacing Ros-Lehtinen. Further conversation with party leaders, and Ros-Lehtinen herself, convinced Salazar that transitioning from one type of public service in journalism to an elected position would be feasible for her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0/5/18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F4-6XX1-DYJM-M49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F4-6XX1-DYJM-M49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